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8-25</w:t>
      </w:r>
      <w:r>
        <w:t xml:space="preserve"> </w:t>
      </w:r>
      <w:r>
        <w:t xml:space="preserve">06:30:1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98cf2648ef3a2ec89b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8-25T06:30:17Z</dcterms:created>
  <dcterms:modified xsi:type="dcterms:W3CDTF">2024-08-25T06:3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8-25 06:30:11</vt:lpwstr>
  </property>
</Properties>
</file>